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28AAE7" w14:textId="0A4B5016" w:rsidR="003E1AEF" w:rsidRPr="00F40BCA" w:rsidRDefault="003E1AEF" w:rsidP="00F40BCA">
      <w:pPr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9498" w:type="dxa"/>
        <w:jc w:val="center"/>
        <w:tblLook w:val="04A0" w:firstRow="1" w:lastRow="0" w:firstColumn="1" w:lastColumn="0" w:noHBand="0" w:noVBand="1"/>
      </w:tblPr>
      <w:tblGrid>
        <w:gridCol w:w="1300"/>
        <w:gridCol w:w="1961"/>
        <w:gridCol w:w="2662"/>
        <w:gridCol w:w="1804"/>
        <w:gridCol w:w="1771"/>
      </w:tblGrid>
      <w:tr w:rsidR="003E1AEF" w:rsidRPr="005F179D" w14:paraId="3C493EEF" w14:textId="77777777" w:rsidTr="00F40BCA">
        <w:trPr>
          <w:jc w:val="center"/>
        </w:trPr>
        <w:tc>
          <w:tcPr>
            <w:tcW w:w="9498" w:type="dxa"/>
            <w:gridSpan w:val="5"/>
          </w:tcPr>
          <w:p w14:paraId="55311D22" w14:textId="77777777" w:rsidR="003E1AEF" w:rsidRPr="005F179D" w:rsidRDefault="003E1AEF" w:rsidP="007837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FEN BİLİMLERİ ENSTİTÜSÜ</w:t>
            </w:r>
          </w:p>
          <w:p w14:paraId="58378A8D" w14:textId="77777777" w:rsidR="003E1AEF" w:rsidRPr="005F179D" w:rsidRDefault="003E1AEF" w:rsidP="007837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2020 -</w:t>
            </w:r>
            <w:proofErr w:type="gramEnd"/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2021 EĞİTİM ÖĞRETİM YILI GÜZ DÖNEMİ</w:t>
            </w:r>
          </w:p>
          <w:p w14:paraId="65CB1DF5" w14:textId="0B1FD664" w:rsidR="003E1AEF" w:rsidRPr="005F179D" w:rsidRDefault="005F01C4" w:rsidP="0078379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MEKATRONİK</w:t>
            </w:r>
            <w:r w:rsidR="003E1AEF"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MÜHENDİSLİĞİ </w:t>
            </w:r>
            <w:r w:rsidR="00AF4E6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A.B.D. </w:t>
            </w:r>
            <w:r w:rsidR="003E1AEF"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TEZLİ YÜKSEK LİSANS </w:t>
            </w:r>
            <w:r w:rsidR="007068A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ÜTÜNLEME</w:t>
            </w:r>
            <w:r w:rsidR="003E1AEF"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 w:rsidR="00114F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SINAV </w:t>
            </w:r>
            <w:r w:rsidR="003E1AEF"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ROGRAMI</w:t>
            </w:r>
          </w:p>
        </w:tc>
      </w:tr>
      <w:tr w:rsidR="00A02065" w:rsidRPr="005F179D" w14:paraId="5EC804B6" w14:textId="77777777" w:rsidTr="00F40BCA">
        <w:trPr>
          <w:jc w:val="center"/>
        </w:trPr>
        <w:tc>
          <w:tcPr>
            <w:tcW w:w="1300" w:type="dxa"/>
          </w:tcPr>
          <w:p w14:paraId="6100251F" w14:textId="77777777" w:rsidR="00A02065" w:rsidRPr="005F179D" w:rsidRDefault="00A02065" w:rsidP="0078379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1961" w:type="dxa"/>
          </w:tcPr>
          <w:p w14:paraId="5D9D0F58" w14:textId="77777777" w:rsidR="00A02065" w:rsidRPr="005F179D" w:rsidRDefault="00A02065" w:rsidP="0078379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2662" w:type="dxa"/>
          </w:tcPr>
          <w:p w14:paraId="6D629130" w14:textId="77777777" w:rsidR="00A02065" w:rsidRPr="005F179D" w:rsidRDefault="00A02065" w:rsidP="0078379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in Sorumlu Öğretim Üyesi</w:t>
            </w:r>
          </w:p>
        </w:tc>
        <w:tc>
          <w:tcPr>
            <w:tcW w:w="0" w:type="auto"/>
          </w:tcPr>
          <w:p w14:paraId="428EE0D0" w14:textId="77777777" w:rsidR="00A02065" w:rsidRPr="005F179D" w:rsidRDefault="00A02065" w:rsidP="0078379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Teslim Başlangıç saat ve tarih</w:t>
            </w:r>
          </w:p>
        </w:tc>
        <w:tc>
          <w:tcPr>
            <w:tcW w:w="1771" w:type="dxa"/>
          </w:tcPr>
          <w:p w14:paraId="7E535A9C" w14:textId="77777777" w:rsidR="00A02065" w:rsidRPr="005F179D" w:rsidRDefault="00A02065" w:rsidP="0078379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Teslim Bitiş saat ve tarih</w:t>
            </w:r>
          </w:p>
        </w:tc>
      </w:tr>
      <w:tr w:rsidR="00A02065" w:rsidRPr="005F179D" w14:paraId="4CE7DB1C" w14:textId="77777777" w:rsidTr="00F40BCA">
        <w:trPr>
          <w:jc w:val="center"/>
        </w:trPr>
        <w:tc>
          <w:tcPr>
            <w:tcW w:w="1300" w:type="dxa"/>
          </w:tcPr>
          <w:p w14:paraId="3A69A5A4" w14:textId="4265EE9B" w:rsidR="00A02065" w:rsidRPr="003765DD" w:rsidRDefault="00A02065" w:rsidP="00F021AA">
            <w:pPr>
              <w:jc w:val="center"/>
            </w:pPr>
            <w:r>
              <w:t xml:space="preserve">MKM5106 </w:t>
            </w:r>
          </w:p>
        </w:tc>
        <w:tc>
          <w:tcPr>
            <w:tcW w:w="1961" w:type="dxa"/>
          </w:tcPr>
          <w:p w14:paraId="02045129" w14:textId="27F8BC90" w:rsidR="00A02065" w:rsidRPr="003765DD" w:rsidRDefault="00A02065" w:rsidP="00F021AA">
            <w:pPr>
              <w:jc w:val="center"/>
            </w:pPr>
            <w:r w:rsidRPr="00B71829">
              <w:t>Teknik Hesaplama Dilleri</w:t>
            </w:r>
          </w:p>
        </w:tc>
        <w:tc>
          <w:tcPr>
            <w:tcW w:w="2662" w:type="dxa"/>
          </w:tcPr>
          <w:p w14:paraId="7AAA376E" w14:textId="1ACA4046" w:rsidR="00A02065" w:rsidRPr="003765DD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lyas ÖZER</w:t>
            </w:r>
          </w:p>
        </w:tc>
        <w:tc>
          <w:tcPr>
            <w:tcW w:w="0" w:type="auto"/>
          </w:tcPr>
          <w:p w14:paraId="58744EE1" w14:textId="77777777" w:rsidR="00A02065" w:rsidRPr="003765DD" w:rsidRDefault="00A02065" w:rsidP="00F021AA">
            <w:pPr>
              <w:jc w:val="center"/>
            </w:pPr>
            <w:r w:rsidRPr="003765DD">
              <w:t>09:35</w:t>
            </w:r>
          </w:p>
          <w:p w14:paraId="0102E0FD" w14:textId="4A0C5717" w:rsidR="00A02065" w:rsidRPr="003765DD" w:rsidRDefault="007068A4" w:rsidP="00F021AA">
            <w:pPr>
              <w:jc w:val="center"/>
            </w:pPr>
            <w:r>
              <w:t>8 Şubat 2021</w:t>
            </w:r>
          </w:p>
        </w:tc>
        <w:tc>
          <w:tcPr>
            <w:tcW w:w="1771" w:type="dxa"/>
          </w:tcPr>
          <w:p w14:paraId="44E9501A" w14:textId="662F0A18" w:rsidR="00A02065" w:rsidRPr="003765DD" w:rsidRDefault="00BD1185" w:rsidP="00F021AA">
            <w:pPr>
              <w:jc w:val="center"/>
            </w:pPr>
            <w:r>
              <w:t>12:00</w:t>
            </w:r>
          </w:p>
          <w:p w14:paraId="094C3DB4" w14:textId="06CE1CD6" w:rsidR="00A02065" w:rsidRPr="003765DD" w:rsidRDefault="007068A4" w:rsidP="00F021AA">
            <w:pPr>
              <w:jc w:val="center"/>
            </w:pPr>
            <w:r>
              <w:t>8 Şubat 2021</w:t>
            </w:r>
          </w:p>
        </w:tc>
      </w:tr>
      <w:tr w:rsidR="00A02065" w:rsidRPr="005F179D" w14:paraId="7F851ED1" w14:textId="77777777" w:rsidTr="00F40BCA">
        <w:trPr>
          <w:jc w:val="center"/>
        </w:trPr>
        <w:tc>
          <w:tcPr>
            <w:tcW w:w="1300" w:type="dxa"/>
          </w:tcPr>
          <w:p w14:paraId="75CDAE44" w14:textId="2EE9530E" w:rsidR="00A02065" w:rsidRPr="003765DD" w:rsidRDefault="00A02065" w:rsidP="00F021AA">
            <w:pPr>
              <w:jc w:val="center"/>
            </w:pPr>
            <w:r>
              <w:t xml:space="preserve">MKM5104 </w:t>
            </w:r>
          </w:p>
        </w:tc>
        <w:tc>
          <w:tcPr>
            <w:tcW w:w="1961" w:type="dxa"/>
          </w:tcPr>
          <w:p w14:paraId="6EA35286" w14:textId="1063326D" w:rsidR="00A02065" w:rsidRPr="003765DD" w:rsidRDefault="00A02065" w:rsidP="00F021AA">
            <w:pPr>
              <w:jc w:val="center"/>
            </w:pPr>
            <w:r w:rsidRPr="00FE6EE2">
              <w:t xml:space="preserve">Nesnelerin İnterneti </w:t>
            </w:r>
          </w:p>
        </w:tc>
        <w:tc>
          <w:tcPr>
            <w:tcW w:w="2662" w:type="dxa"/>
          </w:tcPr>
          <w:p w14:paraId="0AA1C735" w14:textId="398D7C00" w:rsidR="00A02065" w:rsidRPr="003765DD" w:rsidRDefault="00A02065" w:rsidP="00F021AA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Muhammed MİLANİ</w:t>
            </w:r>
          </w:p>
        </w:tc>
        <w:tc>
          <w:tcPr>
            <w:tcW w:w="0" w:type="auto"/>
          </w:tcPr>
          <w:p w14:paraId="462F90BD" w14:textId="77777777" w:rsidR="00A02065" w:rsidRPr="003765DD" w:rsidRDefault="00A02065" w:rsidP="00F021AA">
            <w:pPr>
              <w:jc w:val="center"/>
            </w:pPr>
            <w:r w:rsidRPr="003765DD">
              <w:t>12:50</w:t>
            </w:r>
          </w:p>
          <w:p w14:paraId="29D08FFB" w14:textId="06787E9F" w:rsidR="00A02065" w:rsidRPr="003765DD" w:rsidRDefault="007068A4" w:rsidP="00F021AA">
            <w:pPr>
              <w:jc w:val="center"/>
            </w:pPr>
            <w:r>
              <w:t>8 Şubat 2021</w:t>
            </w:r>
          </w:p>
        </w:tc>
        <w:tc>
          <w:tcPr>
            <w:tcW w:w="1771" w:type="dxa"/>
          </w:tcPr>
          <w:p w14:paraId="75B32D1D" w14:textId="55BBE317" w:rsidR="00A02065" w:rsidRPr="003765DD" w:rsidRDefault="00BD1185" w:rsidP="00F021AA">
            <w:pPr>
              <w:jc w:val="center"/>
            </w:pPr>
            <w:r>
              <w:t>15:15</w:t>
            </w:r>
          </w:p>
          <w:p w14:paraId="797458F1" w14:textId="70F45896" w:rsidR="00A02065" w:rsidRPr="003765DD" w:rsidRDefault="007068A4" w:rsidP="00F021AA">
            <w:pPr>
              <w:jc w:val="center"/>
            </w:pPr>
            <w:r>
              <w:t>8 Şubat 2021</w:t>
            </w:r>
          </w:p>
        </w:tc>
      </w:tr>
      <w:tr w:rsidR="00A02065" w:rsidRPr="005F179D" w14:paraId="450ED59D" w14:textId="77777777" w:rsidTr="00F40BCA">
        <w:trPr>
          <w:jc w:val="center"/>
        </w:trPr>
        <w:tc>
          <w:tcPr>
            <w:tcW w:w="1300" w:type="dxa"/>
          </w:tcPr>
          <w:p w14:paraId="2FD90BF4" w14:textId="31E022AE" w:rsidR="00A02065" w:rsidRDefault="00A02065" w:rsidP="00F021AA">
            <w:pPr>
              <w:jc w:val="center"/>
            </w:pPr>
            <w:r>
              <w:t xml:space="preserve">MKM5105 </w:t>
            </w:r>
          </w:p>
        </w:tc>
        <w:tc>
          <w:tcPr>
            <w:tcW w:w="1961" w:type="dxa"/>
          </w:tcPr>
          <w:p w14:paraId="34AC66DC" w14:textId="3F4A7156" w:rsidR="00A02065" w:rsidRDefault="00A02065" w:rsidP="00F021AA">
            <w:pPr>
              <w:jc w:val="center"/>
            </w:pPr>
            <w:r>
              <w:t xml:space="preserve">Hidrolik ve </w:t>
            </w:r>
            <w:proofErr w:type="spellStart"/>
            <w:r>
              <w:t>Pnömatik</w:t>
            </w:r>
            <w:proofErr w:type="spellEnd"/>
            <w:r>
              <w:t xml:space="preserve"> Sistemler </w:t>
            </w:r>
          </w:p>
        </w:tc>
        <w:tc>
          <w:tcPr>
            <w:tcW w:w="2662" w:type="dxa"/>
          </w:tcPr>
          <w:p w14:paraId="54F2C9E2" w14:textId="60D01B7B" w:rsidR="00A02065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Cemil KÖZKURT</w:t>
            </w:r>
          </w:p>
        </w:tc>
        <w:tc>
          <w:tcPr>
            <w:tcW w:w="0" w:type="auto"/>
          </w:tcPr>
          <w:p w14:paraId="2FD242EF" w14:textId="6FF10FB5" w:rsidR="00A02065" w:rsidRPr="003765DD" w:rsidRDefault="00A02065" w:rsidP="00F021AA">
            <w:pPr>
              <w:jc w:val="center"/>
            </w:pPr>
            <w:r w:rsidRPr="003765DD">
              <w:t>09:35</w:t>
            </w:r>
          </w:p>
          <w:p w14:paraId="50E56BE8" w14:textId="752948BD" w:rsidR="00A02065" w:rsidRPr="003765DD" w:rsidRDefault="007068A4" w:rsidP="00F021AA">
            <w:pPr>
              <w:jc w:val="center"/>
            </w:pPr>
            <w:r>
              <w:t>9 Şubat 2021</w:t>
            </w:r>
          </w:p>
        </w:tc>
        <w:tc>
          <w:tcPr>
            <w:tcW w:w="1771" w:type="dxa"/>
          </w:tcPr>
          <w:p w14:paraId="4366CC34" w14:textId="77777777" w:rsidR="00BD1185" w:rsidRPr="003765DD" w:rsidRDefault="00BD1185" w:rsidP="00BD1185">
            <w:pPr>
              <w:jc w:val="center"/>
            </w:pPr>
            <w:r>
              <w:t>12:00</w:t>
            </w:r>
          </w:p>
          <w:p w14:paraId="0C697735" w14:textId="4B13A047" w:rsidR="00A02065" w:rsidRPr="003765DD" w:rsidRDefault="007068A4" w:rsidP="00F021AA">
            <w:pPr>
              <w:jc w:val="center"/>
            </w:pPr>
            <w:r>
              <w:t>9 Şubat 2021</w:t>
            </w:r>
          </w:p>
        </w:tc>
      </w:tr>
      <w:tr w:rsidR="00A02065" w:rsidRPr="005F179D" w14:paraId="3E86764C" w14:textId="77777777" w:rsidTr="00F40BCA">
        <w:trPr>
          <w:jc w:val="center"/>
        </w:trPr>
        <w:tc>
          <w:tcPr>
            <w:tcW w:w="1300" w:type="dxa"/>
          </w:tcPr>
          <w:p w14:paraId="05F71547" w14:textId="76B6C5B2" w:rsidR="00A02065" w:rsidRPr="00D126FE" w:rsidRDefault="00A02065" w:rsidP="00F021AA">
            <w:pPr>
              <w:jc w:val="center"/>
            </w:pPr>
            <w:r w:rsidRPr="00150491">
              <w:t xml:space="preserve">MKM5110 </w:t>
            </w:r>
          </w:p>
        </w:tc>
        <w:tc>
          <w:tcPr>
            <w:tcW w:w="1961" w:type="dxa"/>
          </w:tcPr>
          <w:p w14:paraId="72F7FAAA" w14:textId="3B7434D1" w:rsidR="00A02065" w:rsidRPr="00D126FE" w:rsidRDefault="00A02065" w:rsidP="00F021AA">
            <w:pPr>
              <w:jc w:val="center"/>
            </w:pPr>
            <w:r w:rsidRPr="00150491">
              <w:t xml:space="preserve">Mobil Robotlar </w:t>
            </w:r>
          </w:p>
        </w:tc>
        <w:tc>
          <w:tcPr>
            <w:tcW w:w="2662" w:type="dxa"/>
          </w:tcPr>
          <w:p w14:paraId="2E583C9A" w14:textId="6D838B7D" w:rsidR="00A02065" w:rsidRPr="00D126FE" w:rsidRDefault="00A02065" w:rsidP="00F021AA">
            <w:pPr>
              <w:jc w:val="center"/>
            </w:pPr>
            <w:proofErr w:type="spellStart"/>
            <w:r>
              <w:t>Doç.Dr</w:t>
            </w:r>
            <w:proofErr w:type="spellEnd"/>
            <w:r>
              <w:t xml:space="preserve">. </w:t>
            </w:r>
            <w:proofErr w:type="spellStart"/>
            <w:proofErr w:type="gramStart"/>
            <w:r>
              <w:t>H.Oktay</w:t>
            </w:r>
            <w:proofErr w:type="spellEnd"/>
            <w:proofErr w:type="gramEnd"/>
            <w:r>
              <w:t xml:space="preserve"> ERKOL</w:t>
            </w:r>
            <w:r w:rsidRPr="00150491">
              <w:t xml:space="preserve"> </w:t>
            </w:r>
          </w:p>
        </w:tc>
        <w:tc>
          <w:tcPr>
            <w:tcW w:w="0" w:type="auto"/>
          </w:tcPr>
          <w:p w14:paraId="0C265780" w14:textId="7E10521C" w:rsidR="00A02065" w:rsidRPr="003765DD" w:rsidRDefault="00A02065" w:rsidP="00F021AA">
            <w:pPr>
              <w:jc w:val="center"/>
            </w:pPr>
            <w:r w:rsidRPr="003765DD">
              <w:t>15:20</w:t>
            </w:r>
          </w:p>
          <w:p w14:paraId="1569C32E" w14:textId="3C6B5C8E" w:rsidR="00A02065" w:rsidRPr="003765DD" w:rsidRDefault="007068A4" w:rsidP="00F021AA">
            <w:pPr>
              <w:jc w:val="center"/>
            </w:pPr>
            <w:r>
              <w:t>9 Şubat 2021</w:t>
            </w:r>
          </w:p>
        </w:tc>
        <w:tc>
          <w:tcPr>
            <w:tcW w:w="1771" w:type="dxa"/>
          </w:tcPr>
          <w:p w14:paraId="4ED9FDC4" w14:textId="6CDABFDF" w:rsidR="00A02065" w:rsidRPr="003765DD" w:rsidRDefault="00BD1185" w:rsidP="00F021AA">
            <w:pPr>
              <w:jc w:val="center"/>
            </w:pPr>
            <w:r>
              <w:t>17:45</w:t>
            </w:r>
          </w:p>
          <w:p w14:paraId="1571819F" w14:textId="5B676562" w:rsidR="00A02065" w:rsidRPr="003765DD" w:rsidRDefault="007068A4" w:rsidP="00F021AA">
            <w:pPr>
              <w:jc w:val="center"/>
            </w:pPr>
            <w:r>
              <w:t>9 Şubat 2021</w:t>
            </w:r>
          </w:p>
        </w:tc>
      </w:tr>
      <w:tr w:rsidR="00A02065" w:rsidRPr="005F179D" w14:paraId="192B62F0" w14:textId="77777777" w:rsidTr="00F40BCA">
        <w:trPr>
          <w:jc w:val="center"/>
        </w:trPr>
        <w:tc>
          <w:tcPr>
            <w:tcW w:w="1300" w:type="dxa"/>
          </w:tcPr>
          <w:p w14:paraId="04735416" w14:textId="50D39820" w:rsidR="00A02065" w:rsidRPr="00D126FE" w:rsidRDefault="00A02065" w:rsidP="00F021AA">
            <w:pPr>
              <w:jc w:val="center"/>
            </w:pPr>
            <w:r w:rsidRPr="002E734D">
              <w:t xml:space="preserve">MKM5107 </w:t>
            </w:r>
          </w:p>
        </w:tc>
        <w:tc>
          <w:tcPr>
            <w:tcW w:w="1961" w:type="dxa"/>
          </w:tcPr>
          <w:p w14:paraId="576D7395" w14:textId="63C790AE" w:rsidR="00A02065" w:rsidRPr="00D126FE" w:rsidRDefault="00A02065" w:rsidP="00F021AA">
            <w:pPr>
              <w:jc w:val="center"/>
            </w:pPr>
            <w:r w:rsidRPr="002E734D">
              <w:t>Makine Öğrenmesi</w:t>
            </w:r>
          </w:p>
        </w:tc>
        <w:tc>
          <w:tcPr>
            <w:tcW w:w="2662" w:type="dxa"/>
          </w:tcPr>
          <w:p w14:paraId="1CF7FFAF" w14:textId="74B032B7" w:rsidR="00A02065" w:rsidRPr="00D126FE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lyas ÖZER</w:t>
            </w:r>
          </w:p>
        </w:tc>
        <w:tc>
          <w:tcPr>
            <w:tcW w:w="0" w:type="auto"/>
          </w:tcPr>
          <w:p w14:paraId="77E5CE78" w14:textId="0DFB82D8" w:rsidR="00A02065" w:rsidRPr="003765DD" w:rsidRDefault="00A02065" w:rsidP="00F021AA">
            <w:pPr>
              <w:jc w:val="center"/>
            </w:pPr>
            <w:r w:rsidRPr="003765DD">
              <w:t>09:35</w:t>
            </w:r>
          </w:p>
          <w:p w14:paraId="5ABC21F5" w14:textId="03EB1C69" w:rsidR="00A02065" w:rsidRPr="003765DD" w:rsidRDefault="007068A4" w:rsidP="00F021AA">
            <w:pPr>
              <w:jc w:val="center"/>
            </w:pPr>
            <w:r>
              <w:t>10 Şubat 2021</w:t>
            </w:r>
          </w:p>
        </w:tc>
        <w:tc>
          <w:tcPr>
            <w:tcW w:w="1771" w:type="dxa"/>
          </w:tcPr>
          <w:p w14:paraId="5A0B0ED2" w14:textId="71080DAA" w:rsidR="00A02065" w:rsidRPr="003765DD" w:rsidRDefault="00BD1185" w:rsidP="00F021AA">
            <w:pPr>
              <w:jc w:val="center"/>
            </w:pPr>
            <w:r>
              <w:t>12:00</w:t>
            </w:r>
          </w:p>
          <w:p w14:paraId="7E6F9170" w14:textId="377A3CF8" w:rsidR="00A02065" w:rsidRPr="003765DD" w:rsidRDefault="007068A4" w:rsidP="00F021AA">
            <w:pPr>
              <w:jc w:val="center"/>
            </w:pPr>
            <w:r>
              <w:t>10 Şubat 2021</w:t>
            </w:r>
          </w:p>
        </w:tc>
      </w:tr>
      <w:tr w:rsidR="00A02065" w:rsidRPr="005F179D" w14:paraId="5F0F8CD7" w14:textId="77777777" w:rsidTr="00F40BCA">
        <w:trPr>
          <w:jc w:val="center"/>
        </w:trPr>
        <w:tc>
          <w:tcPr>
            <w:tcW w:w="1300" w:type="dxa"/>
          </w:tcPr>
          <w:p w14:paraId="118DCFE0" w14:textId="318DD143" w:rsidR="00A02065" w:rsidRPr="00D126FE" w:rsidRDefault="00A02065" w:rsidP="00F021AA">
            <w:pPr>
              <w:jc w:val="center"/>
            </w:pPr>
            <w:r w:rsidRPr="00657788">
              <w:t xml:space="preserve">MKM5111 </w:t>
            </w:r>
          </w:p>
        </w:tc>
        <w:tc>
          <w:tcPr>
            <w:tcW w:w="1961" w:type="dxa"/>
          </w:tcPr>
          <w:p w14:paraId="086C87D0" w14:textId="60E2FA67" w:rsidR="00A02065" w:rsidRPr="00D126FE" w:rsidRDefault="00A02065" w:rsidP="00F021AA">
            <w:pPr>
              <w:jc w:val="center"/>
            </w:pPr>
            <w:r w:rsidRPr="00657788">
              <w:t xml:space="preserve">Robot Kinematiği </w:t>
            </w:r>
          </w:p>
        </w:tc>
        <w:tc>
          <w:tcPr>
            <w:tcW w:w="2662" w:type="dxa"/>
          </w:tcPr>
          <w:p w14:paraId="46A2FC52" w14:textId="01344953" w:rsidR="00A02065" w:rsidRPr="00D126FE" w:rsidRDefault="00A02065" w:rsidP="00F021AA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Muhammed MİLANİ</w:t>
            </w:r>
          </w:p>
        </w:tc>
        <w:tc>
          <w:tcPr>
            <w:tcW w:w="0" w:type="auto"/>
          </w:tcPr>
          <w:p w14:paraId="24B4F4C5" w14:textId="77777777" w:rsidR="00A02065" w:rsidRPr="003765DD" w:rsidRDefault="00A02065" w:rsidP="00F021AA">
            <w:pPr>
              <w:jc w:val="center"/>
            </w:pPr>
            <w:r w:rsidRPr="003765DD">
              <w:t>12:50</w:t>
            </w:r>
          </w:p>
          <w:p w14:paraId="7D1A9E0B" w14:textId="7A85D052" w:rsidR="00A02065" w:rsidRPr="003765DD" w:rsidRDefault="007068A4" w:rsidP="00F021AA">
            <w:pPr>
              <w:jc w:val="center"/>
            </w:pPr>
            <w:r>
              <w:t>10 Şubat 2021</w:t>
            </w:r>
          </w:p>
        </w:tc>
        <w:tc>
          <w:tcPr>
            <w:tcW w:w="1771" w:type="dxa"/>
          </w:tcPr>
          <w:p w14:paraId="5FF36246" w14:textId="071B08C7" w:rsidR="00A02065" w:rsidRPr="003765DD" w:rsidRDefault="00BD1185" w:rsidP="00F021AA">
            <w:pPr>
              <w:jc w:val="center"/>
            </w:pPr>
            <w:r>
              <w:t>15:15</w:t>
            </w:r>
          </w:p>
          <w:p w14:paraId="012E0F59" w14:textId="60128B74" w:rsidR="00A02065" w:rsidRPr="003765DD" w:rsidRDefault="007068A4" w:rsidP="00F021AA">
            <w:pPr>
              <w:jc w:val="center"/>
            </w:pPr>
            <w:r>
              <w:t>10 Şubat 2021</w:t>
            </w:r>
          </w:p>
        </w:tc>
      </w:tr>
      <w:tr w:rsidR="00A02065" w:rsidRPr="005F179D" w14:paraId="16B3E5F9" w14:textId="77777777" w:rsidTr="00F40BCA">
        <w:trPr>
          <w:jc w:val="center"/>
        </w:trPr>
        <w:tc>
          <w:tcPr>
            <w:tcW w:w="1300" w:type="dxa"/>
          </w:tcPr>
          <w:p w14:paraId="0071D59F" w14:textId="51BBDFDA" w:rsidR="00A02065" w:rsidRPr="00D126FE" w:rsidRDefault="00A02065" w:rsidP="00F021AA">
            <w:pPr>
              <w:jc w:val="center"/>
            </w:pPr>
            <w:r w:rsidRPr="0034347D">
              <w:t xml:space="preserve">MKM5114 </w:t>
            </w:r>
          </w:p>
        </w:tc>
        <w:tc>
          <w:tcPr>
            <w:tcW w:w="1961" w:type="dxa"/>
          </w:tcPr>
          <w:p w14:paraId="2A1CDAFA" w14:textId="7C6C5F18" w:rsidR="00A02065" w:rsidRPr="00D126FE" w:rsidRDefault="00A02065" w:rsidP="00F021AA">
            <w:pPr>
              <w:jc w:val="center"/>
            </w:pPr>
            <w:r w:rsidRPr="0034347D">
              <w:t xml:space="preserve">R Programlama </w:t>
            </w:r>
          </w:p>
        </w:tc>
        <w:tc>
          <w:tcPr>
            <w:tcW w:w="2662" w:type="dxa"/>
          </w:tcPr>
          <w:p w14:paraId="300974BA" w14:textId="2E76FC2D" w:rsidR="00A02065" w:rsidRPr="00D126FE" w:rsidRDefault="00A02065" w:rsidP="00F021AA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Muhammed MİLANİ</w:t>
            </w:r>
          </w:p>
        </w:tc>
        <w:tc>
          <w:tcPr>
            <w:tcW w:w="0" w:type="auto"/>
          </w:tcPr>
          <w:p w14:paraId="31856A47" w14:textId="77777777" w:rsidR="00A02065" w:rsidRPr="003765DD" w:rsidRDefault="00A02065" w:rsidP="00F021AA">
            <w:pPr>
              <w:jc w:val="center"/>
            </w:pPr>
            <w:r w:rsidRPr="003765DD">
              <w:t>15:20</w:t>
            </w:r>
          </w:p>
          <w:p w14:paraId="3E6A350D" w14:textId="46F2B749" w:rsidR="00A02065" w:rsidRPr="003765DD" w:rsidRDefault="007068A4" w:rsidP="00F021AA">
            <w:pPr>
              <w:jc w:val="center"/>
            </w:pPr>
            <w:r>
              <w:t>10 Şubat 2021</w:t>
            </w:r>
          </w:p>
        </w:tc>
        <w:tc>
          <w:tcPr>
            <w:tcW w:w="1771" w:type="dxa"/>
          </w:tcPr>
          <w:p w14:paraId="107A0CE0" w14:textId="128694A7" w:rsidR="00A02065" w:rsidRPr="003765DD" w:rsidRDefault="00BD1185" w:rsidP="00F021AA">
            <w:pPr>
              <w:jc w:val="center"/>
            </w:pPr>
            <w:r>
              <w:t>17:45</w:t>
            </w:r>
          </w:p>
          <w:p w14:paraId="0B820985" w14:textId="69A12981" w:rsidR="00A02065" w:rsidRPr="003765DD" w:rsidRDefault="007068A4" w:rsidP="00F021AA">
            <w:pPr>
              <w:jc w:val="center"/>
            </w:pPr>
            <w:r>
              <w:t>10 Şubat 2021</w:t>
            </w:r>
          </w:p>
        </w:tc>
      </w:tr>
      <w:tr w:rsidR="00A02065" w:rsidRPr="005F179D" w14:paraId="650052D6" w14:textId="77777777" w:rsidTr="00F40BCA">
        <w:trPr>
          <w:jc w:val="center"/>
        </w:trPr>
        <w:tc>
          <w:tcPr>
            <w:tcW w:w="1300" w:type="dxa"/>
          </w:tcPr>
          <w:p w14:paraId="69BE52E7" w14:textId="7937D66F" w:rsidR="00A02065" w:rsidRPr="00D126FE" w:rsidRDefault="00A02065" w:rsidP="00F021AA">
            <w:pPr>
              <w:jc w:val="center"/>
            </w:pPr>
            <w:r w:rsidRPr="005A6874">
              <w:t xml:space="preserve">MKM5108 </w:t>
            </w:r>
          </w:p>
        </w:tc>
        <w:tc>
          <w:tcPr>
            <w:tcW w:w="1961" w:type="dxa"/>
          </w:tcPr>
          <w:p w14:paraId="457F5264" w14:textId="6AFF6A33" w:rsidR="00A02065" w:rsidRPr="00D126FE" w:rsidRDefault="00A02065" w:rsidP="00F021AA">
            <w:pPr>
              <w:jc w:val="center"/>
            </w:pPr>
            <w:r w:rsidRPr="005A6874">
              <w:t xml:space="preserve">Gömülü Sistem Mimarileri </w:t>
            </w:r>
          </w:p>
        </w:tc>
        <w:tc>
          <w:tcPr>
            <w:tcW w:w="2662" w:type="dxa"/>
          </w:tcPr>
          <w:p w14:paraId="4088A470" w14:textId="778A6710" w:rsidR="00A02065" w:rsidRPr="00D126FE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lyas ÖZER</w:t>
            </w:r>
          </w:p>
        </w:tc>
        <w:tc>
          <w:tcPr>
            <w:tcW w:w="0" w:type="auto"/>
          </w:tcPr>
          <w:p w14:paraId="6432930F" w14:textId="77777777" w:rsidR="00A02065" w:rsidRPr="003765DD" w:rsidRDefault="00A02065" w:rsidP="00F021AA">
            <w:pPr>
              <w:jc w:val="center"/>
            </w:pPr>
            <w:r w:rsidRPr="003765DD">
              <w:t>09:35</w:t>
            </w:r>
          </w:p>
          <w:p w14:paraId="441CA167" w14:textId="434EBA74" w:rsidR="00A02065" w:rsidRPr="003765DD" w:rsidRDefault="007068A4" w:rsidP="00F021AA">
            <w:pPr>
              <w:jc w:val="center"/>
            </w:pPr>
            <w:r>
              <w:t>11 Şubat 2021</w:t>
            </w:r>
          </w:p>
        </w:tc>
        <w:tc>
          <w:tcPr>
            <w:tcW w:w="1771" w:type="dxa"/>
          </w:tcPr>
          <w:p w14:paraId="5802DA05" w14:textId="4D7FFA95" w:rsidR="00A02065" w:rsidRPr="003765DD" w:rsidRDefault="00BD1185" w:rsidP="00F021AA">
            <w:pPr>
              <w:jc w:val="center"/>
            </w:pPr>
            <w:r>
              <w:t>12:00</w:t>
            </w:r>
          </w:p>
          <w:p w14:paraId="1968D000" w14:textId="2EE6F54F" w:rsidR="00A02065" w:rsidRPr="003765DD" w:rsidRDefault="007068A4" w:rsidP="00F021AA">
            <w:pPr>
              <w:jc w:val="center"/>
            </w:pPr>
            <w:r>
              <w:t>11 Şubat 2021</w:t>
            </w:r>
          </w:p>
        </w:tc>
        <w:bookmarkStart w:id="0" w:name="_GoBack"/>
        <w:bookmarkEnd w:id="0"/>
      </w:tr>
      <w:tr w:rsidR="00A02065" w:rsidRPr="005F179D" w14:paraId="46E19053" w14:textId="77777777" w:rsidTr="00F40BCA">
        <w:trPr>
          <w:jc w:val="center"/>
        </w:trPr>
        <w:tc>
          <w:tcPr>
            <w:tcW w:w="1300" w:type="dxa"/>
          </w:tcPr>
          <w:p w14:paraId="1A55D5A7" w14:textId="36C081FC" w:rsidR="00A02065" w:rsidRPr="00D126FE" w:rsidRDefault="00A02065" w:rsidP="00F021AA">
            <w:pPr>
              <w:jc w:val="center"/>
            </w:pPr>
            <w:r w:rsidRPr="00FD7CA3">
              <w:t xml:space="preserve">MKM5101 </w:t>
            </w:r>
          </w:p>
        </w:tc>
        <w:tc>
          <w:tcPr>
            <w:tcW w:w="1961" w:type="dxa"/>
          </w:tcPr>
          <w:p w14:paraId="69F228B4" w14:textId="303ED65F" w:rsidR="00A02065" w:rsidRPr="00D126FE" w:rsidRDefault="00A02065" w:rsidP="00F021AA">
            <w:pPr>
              <w:jc w:val="center"/>
            </w:pPr>
            <w:proofErr w:type="spellStart"/>
            <w:r w:rsidRPr="00FD7CA3">
              <w:t>Mekatronik</w:t>
            </w:r>
            <w:proofErr w:type="spellEnd"/>
            <w:r w:rsidRPr="00FD7CA3">
              <w:t xml:space="preserve"> Sistem Tasarımı</w:t>
            </w:r>
          </w:p>
        </w:tc>
        <w:tc>
          <w:tcPr>
            <w:tcW w:w="2662" w:type="dxa"/>
          </w:tcPr>
          <w:p w14:paraId="0A1074B5" w14:textId="68E0C610" w:rsidR="00A02065" w:rsidRPr="00D126FE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Cemil KÖZKURT</w:t>
            </w:r>
          </w:p>
        </w:tc>
        <w:tc>
          <w:tcPr>
            <w:tcW w:w="0" w:type="auto"/>
          </w:tcPr>
          <w:p w14:paraId="5F9FC4DC" w14:textId="77777777" w:rsidR="00A02065" w:rsidRPr="003765DD" w:rsidRDefault="00A02065" w:rsidP="00F021AA">
            <w:pPr>
              <w:jc w:val="center"/>
            </w:pPr>
            <w:r w:rsidRPr="003765DD">
              <w:t>12:50</w:t>
            </w:r>
          </w:p>
          <w:p w14:paraId="7D906005" w14:textId="399CC46A" w:rsidR="00A02065" w:rsidRPr="003765DD" w:rsidRDefault="007068A4" w:rsidP="00F021AA">
            <w:pPr>
              <w:jc w:val="center"/>
            </w:pPr>
            <w:r>
              <w:t>11 Şubat 2021</w:t>
            </w:r>
          </w:p>
        </w:tc>
        <w:tc>
          <w:tcPr>
            <w:tcW w:w="1771" w:type="dxa"/>
          </w:tcPr>
          <w:p w14:paraId="52939451" w14:textId="4958070A" w:rsidR="00A02065" w:rsidRPr="003765DD" w:rsidRDefault="00BD1185" w:rsidP="00F021AA">
            <w:pPr>
              <w:jc w:val="center"/>
            </w:pPr>
            <w:r>
              <w:t>15:15</w:t>
            </w:r>
          </w:p>
          <w:p w14:paraId="26C0A0B2" w14:textId="6E44CC1A" w:rsidR="00A02065" w:rsidRPr="003765DD" w:rsidRDefault="007068A4" w:rsidP="00F021AA">
            <w:pPr>
              <w:jc w:val="center"/>
            </w:pPr>
            <w:r>
              <w:t>11 Şubat 2021</w:t>
            </w:r>
          </w:p>
        </w:tc>
      </w:tr>
      <w:tr w:rsidR="00A02065" w:rsidRPr="005F179D" w14:paraId="7FB9247B" w14:textId="77777777" w:rsidTr="00F40BCA">
        <w:trPr>
          <w:jc w:val="center"/>
        </w:trPr>
        <w:tc>
          <w:tcPr>
            <w:tcW w:w="1300" w:type="dxa"/>
          </w:tcPr>
          <w:p w14:paraId="5A7B1DA3" w14:textId="5D0D967C" w:rsidR="00A02065" w:rsidRPr="00D126FE" w:rsidRDefault="00A02065" w:rsidP="00F021AA">
            <w:pPr>
              <w:jc w:val="center"/>
            </w:pPr>
            <w:r w:rsidRPr="009534FF">
              <w:t xml:space="preserve">MKM5113 </w:t>
            </w:r>
          </w:p>
        </w:tc>
        <w:tc>
          <w:tcPr>
            <w:tcW w:w="1961" w:type="dxa"/>
          </w:tcPr>
          <w:p w14:paraId="402CEFAD" w14:textId="3DF2CCEB" w:rsidR="00A02065" w:rsidRPr="00D126FE" w:rsidRDefault="00A02065" w:rsidP="00F021AA">
            <w:pPr>
              <w:jc w:val="center"/>
            </w:pPr>
            <w:r w:rsidRPr="009534FF">
              <w:t>İleri Programlama</w:t>
            </w:r>
          </w:p>
        </w:tc>
        <w:tc>
          <w:tcPr>
            <w:tcW w:w="2662" w:type="dxa"/>
          </w:tcPr>
          <w:p w14:paraId="16F3842F" w14:textId="03579FEE" w:rsidR="00A02065" w:rsidRPr="00D126FE" w:rsidRDefault="00A02065" w:rsidP="00F021AA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Bahar MİLANİ</w:t>
            </w:r>
          </w:p>
        </w:tc>
        <w:tc>
          <w:tcPr>
            <w:tcW w:w="0" w:type="auto"/>
          </w:tcPr>
          <w:p w14:paraId="78351F17" w14:textId="77777777" w:rsidR="00A02065" w:rsidRPr="003765DD" w:rsidRDefault="00A02065" w:rsidP="00F021AA">
            <w:pPr>
              <w:jc w:val="center"/>
            </w:pPr>
            <w:r w:rsidRPr="003765DD">
              <w:t>15:20</w:t>
            </w:r>
          </w:p>
          <w:p w14:paraId="2CEE7171" w14:textId="05824812" w:rsidR="00A02065" w:rsidRPr="003765DD" w:rsidRDefault="007068A4" w:rsidP="00F021AA">
            <w:pPr>
              <w:jc w:val="center"/>
            </w:pPr>
            <w:r>
              <w:t>11 Şubat 2021</w:t>
            </w:r>
          </w:p>
        </w:tc>
        <w:tc>
          <w:tcPr>
            <w:tcW w:w="1771" w:type="dxa"/>
          </w:tcPr>
          <w:p w14:paraId="6262C23B" w14:textId="5C64949D" w:rsidR="00A02065" w:rsidRPr="003765DD" w:rsidRDefault="00BD1185" w:rsidP="00F021AA">
            <w:pPr>
              <w:jc w:val="center"/>
            </w:pPr>
            <w:r>
              <w:t>17:45</w:t>
            </w:r>
          </w:p>
          <w:p w14:paraId="5282D1D8" w14:textId="755B48AE" w:rsidR="00A02065" w:rsidRPr="003765DD" w:rsidRDefault="007068A4" w:rsidP="00F021AA">
            <w:pPr>
              <w:jc w:val="center"/>
            </w:pPr>
            <w:r>
              <w:t>11 Şubat 2021</w:t>
            </w:r>
          </w:p>
        </w:tc>
      </w:tr>
      <w:tr w:rsidR="00A02065" w:rsidRPr="005F179D" w14:paraId="2384D5EE" w14:textId="77777777" w:rsidTr="00F40BCA">
        <w:trPr>
          <w:jc w:val="center"/>
        </w:trPr>
        <w:tc>
          <w:tcPr>
            <w:tcW w:w="1300" w:type="dxa"/>
          </w:tcPr>
          <w:p w14:paraId="6861744C" w14:textId="24BED805" w:rsidR="00A02065" w:rsidRPr="00D126FE" w:rsidRDefault="00A02065" w:rsidP="00F021AA">
            <w:pPr>
              <w:jc w:val="center"/>
            </w:pPr>
            <w:r w:rsidRPr="00411AB4">
              <w:t>MKM5100</w:t>
            </w:r>
          </w:p>
        </w:tc>
        <w:tc>
          <w:tcPr>
            <w:tcW w:w="1961" w:type="dxa"/>
          </w:tcPr>
          <w:p w14:paraId="7DB76365" w14:textId="7AC9D4FC" w:rsidR="00A02065" w:rsidRPr="00D126FE" w:rsidRDefault="00A02065" w:rsidP="00F021AA">
            <w:pPr>
              <w:jc w:val="center"/>
            </w:pPr>
            <w:r w:rsidRPr="00411AB4">
              <w:t>Bilimsel Araştırma Yöntemleri ve Etik</w:t>
            </w:r>
          </w:p>
        </w:tc>
        <w:tc>
          <w:tcPr>
            <w:tcW w:w="2662" w:type="dxa"/>
          </w:tcPr>
          <w:p w14:paraId="7F6D0715" w14:textId="089E0B15" w:rsidR="00A02065" w:rsidRPr="00D126FE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smail KOÇAK</w:t>
            </w:r>
          </w:p>
        </w:tc>
        <w:tc>
          <w:tcPr>
            <w:tcW w:w="0" w:type="auto"/>
          </w:tcPr>
          <w:p w14:paraId="66284EE5" w14:textId="77777777" w:rsidR="00A02065" w:rsidRPr="003765DD" w:rsidRDefault="00A02065" w:rsidP="00F021AA">
            <w:pPr>
              <w:jc w:val="center"/>
            </w:pPr>
            <w:r w:rsidRPr="003765DD">
              <w:t>09:35</w:t>
            </w:r>
          </w:p>
          <w:p w14:paraId="1A6D2032" w14:textId="042837F3" w:rsidR="00A02065" w:rsidRPr="003765DD" w:rsidRDefault="007068A4" w:rsidP="00F021AA">
            <w:pPr>
              <w:jc w:val="center"/>
            </w:pPr>
            <w:r>
              <w:t>12 Şubat 2021</w:t>
            </w:r>
          </w:p>
        </w:tc>
        <w:tc>
          <w:tcPr>
            <w:tcW w:w="1771" w:type="dxa"/>
          </w:tcPr>
          <w:p w14:paraId="114AE1E0" w14:textId="5F4EAEB2" w:rsidR="00A02065" w:rsidRPr="003765DD" w:rsidRDefault="00BD1185" w:rsidP="00F021AA">
            <w:pPr>
              <w:jc w:val="center"/>
            </w:pPr>
            <w:r>
              <w:t>12:00</w:t>
            </w:r>
          </w:p>
          <w:p w14:paraId="6778E20C" w14:textId="458B7E1E" w:rsidR="00A02065" w:rsidRPr="003765DD" w:rsidRDefault="007068A4" w:rsidP="00F021AA">
            <w:pPr>
              <w:jc w:val="center"/>
            </w:pPr>
            <w:r>
              <w:t>12 Şubat 2021</w:t>
            </w:r>
          </w:p>
        </w:tc>
      </w:tr>
      <w:tr w:rsidR="00A02065" w:rsidRPr="005F179D" w14:paraId="292A6E29" w14:textId="77777777" w:rsidTr="00F40BCA">
        <w:trPr>
          <w:jc w:val="center"/>
        </w:trPr>
        <w:tc>
          <w:tcPr>
            <w:tcW w:w="1300" w:type="dxa"/>
          </w:tcPr>
          <w:p w14:paraId="0765924B" w14:textId="3E103605" w:rsidR="00A02065" w:rsidRPr="00D126FE" w:rsidRDefault="00A02065" w:rsidP="00F021AA">
            <w:pPr>
              <w:jc w:val="center"/>
            </w:pPr>
            <w:r w:rsidRPr="00C149B6">
              <w:t xml:space="preserve">MKM5112 </w:t>
            </w:r>
          </w:p>
        </w:tc>
        <w:tc>
          <w:tcPr>
            <w:tcW w:w="1961" w:type="dxa"/>
          </w:tcPr>
          <w:p w14:paraId="5EA9FE04" w14:textId="594AEAB6" w:rsidR="00A02065" w:rsidRPr="00D126FE" w:rsidRDefault="00A02065" w:rsidP="00F021AA">
            <w:pPr>
              <w:jc w:val="center"/>
            </w:pPr>
            <w:r w:rsidRPr="00C149B6">
              <w:t xml:space="preserve">Yapay </w:t>
            </w:r>
            <w:proofErr w:type="gramStart"/>
            <w:r w:rsidRPr="00C149B6">
              <w:t>Zeka</w:t>
            </w:r>
            <w:proofErr w:type="gramEnd"/>
            <w:r w:rsidRPr="00C149B6">
              <w:t xml:space="preserve"> Temelleri</w:t>
            </w:r>
          </w:p>
        </w:tc>
        <w:tc>
          <w:tcPr>
            <w:tcW w:w="2662" w:type="dxa"/>
          </w:tcPr>
          <w:p w14:paraId="3A82D730" w14:textId="2E93B5A2" w:rsidR="00A02065" w:rsidRPr="00D126FE" w:rsidRDefault="00A02065" w:rsidP="00F021AA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Bahar MİLANİ </w:t>
            </w:r>
          </w:p>
        </w:tc>
        <w:tc>
          <w:tcPr>
            <w:tcW w:w="0" w:type="auto"/>
          </w:tcPr>
          <w:p w14:paraId="285758D8" w14:textId="77777777" w:rsidR="00A02065" w:rsidRPr="003765DD" w:rsidRDefault="00A02065" w:rsidP="00F021AA">
            <w:pPr>
              <w:jc w:val="center"/>
            </w:pPr>
            <w:r w:rsidRPr="003765DD">
              <w:t>12:50</w:t>
            </w:r>
          </w:p>
          <w:p w14:paraId="5EF87222" w14:textId="1DF7D47A" w:rsidR="00A02065" w:rsidRPr="003765DD" w:rsidRDefault="007068A4" w:rsidP="00F021AA">
            <w:pPr>
              <w:jc w:val="center"/>
            </w:pPr>
            <w:r>
              <w:t>12 Şubat 2021</w:t>
            </w:r>
          </w:p>
        </w:tc>
        <w:tc>
          <w:tcPr>
            <w:tcW w:w="1771" w:type="dxa"/>
          </w:tcPr>
          <w:p w14:paraId="145DAC7A" w14:textId="2246E1B0" w:rsidR="00A02065" w:rsidRPr="003765DD" w:rsidRDefault="00BD1185" w:rsidP="00F021AA">
            <w:pPr>
              <w:jc w:val="center"/>
            </w:pPr>
            <w:r>
              <w:t>15:15</w:t>
            </w:r>
          </w:p>
          <w:p w14:paraId="7C3F72F7" w14:textId="3E936F8F" w:rsidR="00A02065" w:rsidRPr="003765DD" w:rsidRDefault="007068A4" w:rsidP="00F021AA">
            <w:pPr>
              <w:jc w:val="center"/>
            </w:pPr>
            <w:r>
              <w:t>12 Şubat 2021</w:t>
            </w:r>
          </w:p>
        </w:tc>
      </w:tr>
      <w:tr w:rsidR="00A02065" w:rsidRPr="005F179D" w14:paraId="777585AB" w14:textId="77777777" w:rsidTr="00F40BCA">
        <w:trPr>
          <w:jc w:val="center"/>
        </w:trPr>
        <w:tc>
          <w:tcPr>
            <w:tcW w:w="1300" w:type="dxa"/>
          </w:tcPr>
          <w:p w14:paraId="6DA42784" w14:textId="5704B96C" w:rsidR="00A02065" w:rsidRPr="00D126FE" w:rsidRDefault="00A02065" w:rsidP="00F021AA">
            <w:pPr>
              <w:jc w:val="center"/>
            </w:pPr>
            <w:r w:rsidRPr="00D52B15">
              <w:t xml:space="preserve">MKM5109 </w:t>
            </w:r>
          </w:p>
        </w:tc>
        <w:tc>
          <w:tcPr>
            <w:tcW w:w="1961" w:type="dxa"/>
          </w:tcPr>
          <w:p w14:paraId="4D8CEB70" w14:textId="3E5D4A54" w:rsidR="00A02065" w:rsidRPr="00D126FE" w:rsidRDefault="00A02065" w:rsidP="00F021AA">
            <w:pPr>
              <w:jc w:val="center"/>
            </w:pPr>
            <w:r w:rsidRPr="00D52B15">
              <w:t>Algılayıcılar ve Dönüştürücüler</w:t>
            </w:r>
          </w:p>
        </w:tc>
        <w:tc>
          <w:tcPr>
            <w:tcW w:w="2662" w:type="dxa"/>
          </w:tcPr>
          <w:p w14:paraId="32310486" w14:textId="203280B0" w:rsidR="00A02065" w:rsidRPr="00D126FE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Semih KORKMAZ</w:t>
            </w:r>
          </w:p>
        </w:tc>
        <w:tc>
          <w:tcPr>
            <w:tcW w:w="0" w:type="auto"/>
          </w:tcPr>
          <w:p w14:paraId="7C7FB0A0" w14:textId="77777777" w:rsidR="00A02065" w:rsidRPr="003765DD" w:rsidRDefault="00A02065" w:rsidP="00F021AA">
            <w:pPr>
              <w:jc w:val="center"/>
            </w:pPr>
            <w:r w:rsidRPr="003765DD">
              <w:t>15:20</w:t>
            </w:r>
          </w:p>
          <w:p w14:paraId="6E28F67E" w14:textId="598D612A" w:rsidR="00A02065" w:rsidRPr="003765DD" w:rsidRDefault="007068A4" w:rsidP="00F021AA">
            <w:pPr>
              <w:jc w:val="center"/>
            </w:pPr>
            <w:r>
              <w:t>12 Şubat 2021</w:t>
            </w:r>
          </w:p>
        </w:tc>
        <w:tc>
          <w:tcPr>
            <w:tcW w:w="1771" w:type="dxa"/>
          </w:tcPr>
          <w:p w14:paraId="08C943B1" w14:textId="55F85093" w:rsidR="00A02065" w:rsidRPr="003765DD" w:rsidRDefault="00BD1185" w:rsidP="00F021AA">
            <w:pPr>
              <w:jc w:val="center"/>
            </w:pPr>
            <w:r>
              <w:t>17:45</w:t>
            </w:r>
          </w:p>
          <w:p w14:paraId="34854359" w14:textId="5AA22DEA" w:rsidR="00A02065" w:rsidRPr="003765DD" w:rsidRDefault="007068A4" w:rsidP="00F021AA">
            <w:pPr>
              <w:jc w:val="center"/>
            </w:pPr>
            <w:r>
              <w:t>12 Şubat 2021</w:t>
            </w:r>
          </w:p>
        </w:tc>
      </w:tr>
    </w:tbl>
    <w:p w14:paraId="30FC2F23" w14:textId="3A13E09E" w:rsidR="00864435" w:rsidRDefault="00864435"/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154"/>
        <w:gridCol w:w="2724"/>
        <w:gridCol w:w="2579"/>
        <w:gridCol w:w="2181"/>
        <w:gridCol w:w="1812"/>
      </w:tblGrid>
      <w:tr w:rsidR="00F40BCA" w:rsidRPr="005F179D" w14:paraId="17E95A84" w14:textId="77777777" w:rsidTr="00F40BCA">
        <w:trPr>
          <w:jc w:val="center"/>
        </w:trPr>
        <w:tc>
          <w:tcPr>
            <w:tcW w:w="0" w:type="auto"/>
            <w:gridSpan w:val="5"/>
          </w:tcPr>
          <w:p w14:paraId="151A7F42" w14:textId="77777777" w:rsidR="00F40BCA" w:rsidRPr="005F179D" w:rsidRDefault="00F40BCA" w:rsidP="001B6D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FEN BİLİMLERİ ENSTİTÜSÜ</w:t>
            </w:r>
          </w:p>
          <w:p w14:paraId="3490D6DA" w14:textId="346ADBA8" w:rsidR="00F40BCA" w:rsidRPr="005F179D" w:rsidRDefault="00F40BCA" w:rsidP="001B6D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2020-</w:t>
            </w: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2021 EĞİTİM ÖĞRETİM YILI GÜZ DÖNEMİ</w:t>
            </w:r>
          </w:p>
          <w:p w14:paraId="338F34CD" w14:textId="77777777" w:rsidR="00F40BCA" w:rsidRPr="005F179D" w:rsidRDefault="00F40BCA" w:rsidP="001B6D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MEKATRONİK</w:t>
            </w: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MÜHENDİSLİĞİ A.B.D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DOKTORA</w:t>
            </w: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ÜTÜNLEME SINAV</w:t>
            </w: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PROGRAMI</w:t>
            </w:r>
          </w:p>
        </w:tc>
      </w:tr>
      <w:tr w:rsidR="00F40BCA" w:rsidRPr="005F179D" w14:paraId="7F1D2732" w14:textId="77777777" w:rsidTr="00F40BCA">
        <w:trPr>
          <w:jc w:val="center"/>
        </w:trPr>
        <w:tc>
          <w:tcPr>
            <w:tcW w:w="0" w:type="auto"/>
          </w:tcPr>
          <w:p w14:paraId="6E423CB6" w14:textId="77777777" w:rsidR="00F40BCA" w:rsidRPr="005F179D" w:rsidRDefault="00F40BCA" w:rsidP="001B6D3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0" w:type="auto"/>
          </w:tcPr>
          <w:p w14:paraId="7E200C3F" w14:textId="77777777" w:rsidR="00F40BCA" w:rsidRPr="005F179D" w:rsidRDefault="00F40BCA" w:rsidP="001B6D3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2E82D016" w14:textId="77777777" w:rsidR="00F40BCA" w:rsidRPr="005F179D" w:rsidRDefault="00F40BCA" w:rsidP="001B6D3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in Sorumlu Öğretim Üyesi</w:t>
            </w:r>
          </w:p>
        </w:tc>
        <w:tc>
          <w:tcPr>
            <w:tcW w:w="0" w:type="auto"/>
          </w:tcPr>
          <w:p w14:paraId="6B75B7ED" w14:textId="77777777" w:rsidR="00F40BCA" w:rsidRPr="005F179D" w:rsidRDefault="00F40BCA" w:rsidP="001B6D3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Teslim Başlangıç saat ve tarih</w:t>
            </w:r>
          </w:p>
        </w:tc>
        <w:tc>
          <w:tcPr>
            <w:tcW w:w="0" w:type="auto"/>
          </w:tcPr>
          <w:p w14:paraId="1E1DFA6F" w14:textId="77777777" w:rsidR="00F40BCA" w:rsidRPr="005F179D" w:rsidRDefault="00F40BCA" w:rsidP="001B6D3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Teslim Bitiş saat ve tarih</w:t>
            </w:r>
          </w:p>
        </w:tc>
      </w:tr>
      <w:tr w:rsidR="00F40BCA" w:rsidRPr="005F179D" w14:paraId="62BEC503" w14:textId="77777777" w:rsidTr="00F40BCA">
        <w:trPr>
          <w:jc w:val="center"/>
        </w:trPr>
        <w:tc>
          <w:tcPr>
            <w:tcW w:w="0" w:type="auto"/>
          </w:tcPr>
          <w:p w14:paraId="1C75B62E" w14:textId="77777777" w:rsidR="00F40BCA" w:rsidRPr="00E52871" w:rsidRDefault="00F40BCA" w:rsidP="001B6D30">
            <w:pPr>
              <w:jc w:val="center"/>
            </w:pPr>
            <w:r w:rsidRPr="00BC7AD0">
              <w:t xml:space="preserve">MKM6102 </w:t>
            </w:r>
          </w:p>
        </w:tc>
        <w:tc>
          <w:tcPr>
            <w:tcW w:w="0" w:type="auto"/>
          </w:tcPr>
          <w:p w14:paraId="6ADAD6DA" w14:textId="77777777" w:rsidR="00F40BCA" w:rsidRPr="00E52871" w:rsidRDefault="00F40BCA" w:rsidP="001B6D30">
            <w:pPr>
              <w:jc w:val="center"/>
            </w:pPr>
            <w:r w:rsidRPr="00BC7AD0">
              <w:t>Makine Teorisi</w:t>
            </w:r>
          </w:p>
        </w:tc>
        <w:tc>
          <w:tcPr>
            <w:tcW w:w="0" w:type="auto"/>
          </w:tcPr>
          <w:p w14:paraId="687168B9" w14:textId="77777777" w:rsidR="00F40BCA" w:rsidRPr="00E52871" w:rsidRDefault="00F40BCA" w:rsidP="001B6D30">
            <w:pPr>
              <w:jc w:val="center"/>
            </w:pPr>
            <w:r w:rsidRPr="0088566B">
              <w:t xml:space="preserve">Dr. </w:t>
            </w:r>
            <w:proofErr w:type="spellStart"/>
            <w:r w:rsidRPr="0088566B">
              <w:t>Öğr</w:t>
            </w:r>
            <w:proofErr w:type="spellEnd"/>
            <w:r w:rsidRPr="0088566B">
              <w:t>. Üyesi Cemil KÖZKURT</w:t>
            </w:r>
          </w:p>
        </w:tc>
        <w:tc>
          <w:tcPr>
            <w:tcW w:w="0" w:type="auto"/>
          </w:tcPr>
          <w:p w14:paraId="61CB610A" w14:textId="77777777" w:rsidR="00F40BCA" w:rsidRPr="00E52871" w:rsidRDefault="00F40BCA" w:rsidP="001B6D30">
            <w:pPr>
              <w:jc w:val="center"/>
            </w:pPr>
            <w:r w:rsidRPr="00E52871">
              <w:t>15:20</w:t>
            </w:r>
          </w:p>
          <w:p w14:paraId="5256A2AF" w14:textId="77777777" w:rsidR="00F40BCA" w:rsidRPr="00E52871" w:rsidRDefault="00F40BCA" w:rsidP="001B6D30">
            <w:pPr>
              <w:jc w:val="center"/>
            </w:pPr>
            <w:r>
              <w:t>9 Şubat 2021</w:t>
            </w:r>
          </w:p>
        </w:tc>
        <w:tc>
          <w:tcPr>
            <w:tcW w:w="0" w:type="auto"/>
          </w:tcPr>
          <w:p w14:paraId="60ABFC8C" w14:textId="77777777" w:rsidR="00F40BCA" w:rsidRPr="00E52871" w:rsidRDefault="00F40BCA" w:rsidP="001B6D30">
            <w:pPr>
              <w:jc w:val="center"/>
            </w:pPr>
            <w:r>
              <w:t>17:45</w:t>
            </w:r>
          </w:p>
          <w:p w14:paraId="4104730E" w14:textId="77777777" w:rsidR="00F40BCA" w:rsidRPr="00E52871" w:rsidRDefault="00F40BCA" w:rsidP="001B6D30">
            <w:pPr>
              <w:jc w:val="center"/>
            </w:pPr>
            <w:r>
              <w:t>9 Şubat 2021</w:t>
            </w:r>
          </w:p>
        </w:tc>
      </w:tr>
      <w:tr w:rsidR="00F40BCA" w:rsidRPr="005F179D" w14:paraId="60F7848D" w14:textId="77777777" w:rsidTr="00F40BCA">
        <w:trPr>
          <w:jc w:val="center"/>
        </w:trPr>
        <w:tc>
          <w:tcPr>
            <w:tcW w:w="0" w:type="auto"/>
          </w:tcPr>
          <w:p w14:paraId="4B98F7A1" w14:textId="77777777" w:rsidR="00F40BCA" w:rsidRPr="00E52871" w:rsidRDefault="00F40BCA" w:rsidP="001B6D30">
            <w:pPr>
              <w:jc w:val="center"/>
            </w:pPr>
            <w:r w:rsidRPr="001866E4">
              <w:t xml:space="preserve">MKM6109 </w:t>
            </w:r>
          </w:p>
        </w:tc>
        <w:tc>
          <w:tcPr>
            <w:tcW w:w="0" w:type="auto"/>
          </w:tcPr>
          <w:p w14:paraId="4660B8C6" w14:textId="77777777" w:rsidR="00F40BCA" w:rsidRPr="00E52871" w:rsidRDefault="00F40BCA" w:rsidP="001B6D30">
            <w:pPr>
              <w:jc w:val="center"/>
            </w:pPr>
            <w:r w:rsidRPr="001866E4">
              <w:t xml:space="preserve">Bulut Robotiği </w:t>
            </w:r>
          </w:p>
        </w:tc>
        <w:tc>
          <w:tcPr>
            <w:tcW w:w="0" w:type="auto"/>
          </w:tcPr>
          <w:p w14:paraId="079D633E" w14:textId="77777777" w:rsidR="00F40BCA" w:rsidRPr="00E52871" w:rsidRDefault="00F40BCA" w:rsidP="001B6D30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Muhammed MİLANİ</w:t>
            </w:r>
          </w:p>
        </w:tc>
        <w:tc>
          <w:tcPr>
            <w:tcW w:w="0" w:type="auto"/>
          </w:tcPr>
          <w:p w14:paraId="3BF4F6CC" w14:textId="77777777" w:rsidR="00F40BCA" w:rsidRPr="00E52871" w:rsidRDefault="00F40BCA" w:rsidP="001B6D30">
            <w:pPr>
              <w:jc w:val="center"/>
            </w:pPr>
            <w:r w:rsidRPr="00E52871">
              <w:t>09:35</w:t>
            </w:r>
          </w:p>
          <w:p w14:paraId="3FACCF92" w14:textId="77777777" w:rsidR="00F40BCA" w:rsidRPr="00E52871" w:rsidRDefault="00F40BCA" w:rsidP="001B6D30">
            <w:pPr>
              <w:jc w:val="center"/>
            </w:pPr>
            <w:r>
              <w:t>10 Şubat 2021</w:t>
            </w:r>
          </w:p>
        </w:tc>
        <w:tc>
          <w:tcPr>
            <w:tcW w:w="0" w:type="auto"/>
          </w:tcPr>
          <w:p w14:paraId="63A3D73F" w14:textId="77777777" w:rsidR="00F40BCA" w:rsidRPr="00E52871" w:rsidRDefault="00F40BCA" w:rsidP="001B6D30">
            <w:pPr>
              <w:jc w:val="center"/>
            </w:pPr>
            <w:r>
              <w:t>12:00</w:t>
            </w:r>
          </w:p>
          <w:p w14:paraId="1F858978" w14:textId="77777777" w:rsidR="00F40BCA" w:rsidRPr="00E52871" w:rsidRDefault="00F40BCA" w:rsidP="001B6D30">
            <w:pPr>
              <w:jc w:val="center"/>
            </w:pPr>
            <w:r>
              <w:t>10 Şubat 2021</w:t>
            </w:r>
          </w:p>
        </w:tc>
      </w:tr>
      <w:tr w:rsidR="00F40BCA" w:rsidRPr="005F179D" w14:paraId="2BB16F45" w14:textId="77777777" w:rsidTr="00F40BCA">
        <w:trPr>
          <w:jc w:val="center"/>
        </w:trPr>
        <w:tc>
          <w:tcPr>
            <w:tcW w:w="0" w:type="auto"/>
          </w:tcPr>
          <w:p w14:paraId="12A50BC3" w14:textId="77777777" w:rsidR="00F40BCA" w:rsidRDefault="00F40BCA" w:rsidP="001B6D30">
            <w:pPr>
              <w:jc w:val="center"/>
            </w:pPr>
            <w:r w:rsidRPr="00282CD3">
              <w:t xml:space="preserve">MKM6105 </w:t>
            </w:r>
          </w:p>
        </w:tc>
        <w:tc>
          <w:tcPr>
            <w:tcW w:w="0" w:type="auto"/>
          </w:tcPr>
          <w:p w14:paraId="60C0F8F3" w14:textId="77777777" w:rsidR="00F40BCA" w:rsidRDefault="00F40BCA" w:rsidP="001B6D30">
            <w:pPr>
              <w:jc w:val="center"/>
            </w:pPr>
            <w:r w:rsidRPr="00282CD3">
              <w:t>Gerçek Zamanlı Görü ve Kontrol</w:t>
            </w:r>
          </w:p>
        </w:tc>
        <w:tc>
          <w:tcPr>
            <w:tcW w:w="0" w:type="auto"/>
          </w:tcPr>
          <w:p w14:paraId="661B7C8F" w14:textId="77777777" w:rsidR="00F40BCA" w:rsidRDefault="00F40BCA" w:rsidP="001B6D30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Ali Can Karaca</w:t>
            </w:r>
          </w:p>
        </w:tc>
        <w:tc>
          <w:tcPr>
            <w:tcW w:w="0" w:type="auto"/>
          </w:tcPr>
          <w:p w14:paraId="47866492" w14:textId="77777777" w:rsidR="00F40BCA" w:rsidRPr="00E52871" w:rsidRDefault="00F40BCA" w:rsidP="001B6D30">
            <w:pPr>
              <w:jc w:val="center"/>
            </w:pPr>
            <w:r w:rsidRPr="00E52871">
              <w:t>12:50</w:t>
            </w:r>
          </w:p>
          <w:p w14:paraId="09CD2117" w14:textId="77777777" w:rsidR="00F40BCA" w:rsidRPr="00E52871" w:rsidRDefault="00F40BCA" w:rsidP="001B6D30">
            <w:pPr>
              <w:jc w:val="center"/>
            </w:pPr>
            <w:r>
              <w:t>10 Şubat 2021</w:t>
            </w:r>
          </w:p>
        </w:tc>
        <w:tc>
          <w:tcPr>
            <w:tcW w:w="0" w:type="auto"/>
          </w:tcPr>
          <w:p w14:paraId="1D7B1FFD" w14:textId="77777777" w:rsidR="00F40BCA" w:rsidRPr="00E52871" w:rsidRDefault="00F40BCA" w:rsidP="001B6D30">
            <w:pPr>
              <w:jc w:val="center"/>
            </w:pPr>
            <w:r>
              <w:t>15:15</w:t>
            </w:r>
          </w:p>
          <w:p w14:paraId="1786DBF8" w14:textId="77777777" w:rsidR="00F40BCA" w:rsidRPr="00E52871" w:rsidRDefault="00F40BCA" w:rsidP="001B6D30">
            <w:pPr>
              <w:jc w:val="center"/>
            </w:pPr>
            <w:r>
              <w:t>10 Şubat 2021</w:t>
            </w:r>
          </w:p>
        </w:tc>
      </w:tr>
      <w:tr w:rsidR="00F40BCA" w:rsidRPr="005F179D" w14:paraId="760D8CF7" w14:textId="77777777" w:rsidTr="00F40BCA">
        <w:trPr>
          <w:jc w:val="center"/>
        </w:trPr>
        <w:tc>
          <w:tcPr>
            <w:tcW w:w="0" w:type="auto"/>
          </w:tcPr>
          <w:p w14:paraId="51066A0E" w14:textId="77777777" w:rsidR="00F40BCA" w:rsidRPr="00D126FE" w:rsidRDefault="00F40BCA" w:rsidP="001B6D30">
            <w:pPr>
              <w:jc w:val="center"/>
            </w:pPr>
            <w:r w:rsidRPr="00101FDB">
              <w:t xml:space="preserve">MKM6100 </w:t>
            </w:r>
          </w:p>
        </w:tc>
        <w:tc>
          <w:tcPr>
            <w:tcW w:w="0" w:type="auto"/>
          </w:tcPr>
          <w:p w14:paraId="7E1F7991" w14:textId="77777777" w:rsidR="00F40BCA" w:rsidRPr="00D126FE" w:rsidRDefault="00F40BCA" w:rsidP="001B6D30">
            <w:pPr>
              <w:jc w:val="center"/>
            </w:pPr>
            <w:r w:rsidRPr="00101FDB">
              <w:t>Bilimsel Araştırma Yöntemleri ve Etik</w:t>
            </w:r>
          </w:p>
        </w:tc>
        <w:tc>
          <w:tcPr>
            <w:tcW w:w="0" w:type="auto"/>
          </w:tcPr>
          <w:p w14:paraId="1887B1C1" w14:textId="77777777" w:rsidR="00F40BCA" w:rsidRPr="00D126FE" w:rsidRDefault="00F40BCA" w:rsidP="001B6D30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smail KOÇAK</w:t>
            </w:r>
          </w:p>
        </w:tc>
        <w:tc>
          <w:tcPr>
            <w:tcW w:w="0" w:type="auto"/>
          </w:tcPr>
          <w:p w14:paraId="28BAF92E" w14:textId="77777777" w:rsidR="00F40BCA" w:rsidRPr="00E52871" w:rsidRDefault="00F40BCA" w:rsidP="001B6D30">
            <w:pPr>
              <w:jc w:val="center"/>
            </w:pPr>
            <w:r w:rsidRPr="00E52871">
              <w:t>15:20</w:t>
            </w:r>
          </w:p>
          <w:p w14:paraId="27F618CD" w14:textId="77777777" w:rsidR="00F40BCA" w:rsidRPr="00E52871" w:rsidRDefault="00F40BCA" w:rsidP="001B6D30">
            <w:pPr>
              <w:jc w:val="center"/>
            </w:pPr>
            <w:r>
              <w:t>10 Şubat 2021</w:t>
            </w:r>
          </w:p>
        </w:tc>
        <w:tc>
          <w:tcPr>
            <w:tcW w:w="0" w:type="auto"/>
          </w:tcPr>
          <w:p w14:paraId="27224811" w14:textId="77777777" w:rsidR="00F40BCA" w:rsidRPr="00E52871" w:rsidRDefault="00F40BCA" w:rsidP="001B6D30">
            <w:pPr>
              <w:jc w:val="center"/>
            </w:pPr>
            <w:r>
              <w:t>17:45</w:t>
            </w:r>
          </w:p>
          <w:p w14:paraId="6933749D" w14:textId="77777777" w:rsidR="00F40BCA" w:rsidRPr="00E52871" w:rsidRDefault="00F40BCA" w:rsidP="001B6D30">
            <w:pPr>
              <w:jc w:val="center"/>
            </w:pPr>
            <w:r>
              <w:t>10 Şubat 2021</w:t>
            </w:r>
          </w:p>
        </w:tc>
      </w:tr>
      <w:tr w:rsidR="00F40BCA" w:rsidRPr="005F179D" w14:paraId="1D555ADA" w14:textId="77777777" w:rsidTr="00F40BCA">
        <w:trPr>
          <w:jc w:val="center"/>
        </w:trPr>
        <w:tc>
          <w:tcPr>
            <w:tcW w:w="0" w:type="auto"/>
          </w:tcPr>
          <w:p w14:paraId="00E5C915" w14:textId="77777777" w:rsidR="00F40BCA" w:rsidRPr="00D126FE" w:rsidRDefault="00F40BCA" w:rsidP="001B6D30">
            <w:pPr>
              <w:jc w:val="center"/>
            </w:pPr>
            <w:r w:rsidRPr="00215AA3">
              <w:t xml:space="preserve">MKM6107 </w:t>
            </w:r>
          </w:p>
        </w:tc>
        <w:tc>
          <w:tcPr>
            <w:tcW w:w="0" w:type="auto"/>
          </w:tcPr>
          <w:p w14:paraId="0A5FED18" w14:textId="77777777" w:rsidR="00F40BCA" w:rsidRPr="00D126FE" w:rsidRDefault="00F40BCA" w:rsidP="001B6D30">
            <w:pPr>
              <w:jc w:val="center"/>
            </w:pPr>
            <w:r w:rsidRPr="00215AA3">
              <w:t>Endüstri 4.0</w:t>
            </w:r>
          </w:p>
        </w:tc>
        <w:tc>
          <w:tcPr>
            <w:tcW w:w="0" w:type="auto"/>
          </w:tcPr>
          <w:p w14:paraId="1D17699E" w14:textId="77777777" w:rsidR="00F40BCA" w:rsidRPr="00D126FE" w:rsidRDefault="00F40BCA" w:rsidP="001B6D30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Hasan ŞAHİN</w:t>
            </w:r>
          </w:p>
        </w:tc>
        <w:tc>
          <w:tcPr>
            <w:tcW w:w="0" w:type="auto"/>
          </w:tcPr>
          <w:p w14:paraId="263BA4B6" w14:textId="77777777" w:rsidR="00F40BCA" w:rsidRPr="00E52871" w:rsidRDefault="00F40BCA" w:rsidP="001B6D30">
            <w:pPr>
              <w:jc w:val="center"/>
            </w:pPr>
            <w:r w:rsidRPr="00E52871">
              <w:t>09:35</w:t>
            </w:r>
          </w:p>
          <w:p w14:paraId="592A8ED4" w14:textId="77777777" w:rsidR="00F40BCA" w:rsidRPr="00E52871" w:rsidRDefault="00F40BCA" w:rsidP="001B6D30">
            <w:pPr>
              <w:jc w:val="center"/>
            </w:pPr>
            <w:r>
              <w:t>11 Şubat 2021</w:t>
            </w:r>
          </w:p>
        </w:tc>
        <w:tc>
          <w:tcPr>
            <w:tcW w:w="0" w:type="auto"/>
          </w:tcPr>
          <w:p w14:paraId="50B63FC2" w14:textId="77777777" w:rsidR="00F40BCA" w:rsidRPr="00E52871" w:rsidRDefault="00F40BCA" w:rsidP="001B6D30">
            <w:pPr>
              <w:jc w:val="center"/>
            </w:pPr>
            <w:r>
              <w:t>12:00</w:t>
            </w:r>
          </w:p>
          <w:p w14:paraId="7AB8C473" w14:textId="77777777" w:rsidR="00F40BCA" w:rsidRPr="00E52871" w:rsidRDefault="00F40BCA" w:rsidP="001B6D30">
            <w:pPr>
              <w:jc w:val="center"/>
            </w:pPr>
            <w:r>
              <w:t>11 Şubat 2021</w:t>
            </w:r>
          </w:p>
        </w:tc>
      </w:tr>
      <w:tr w:rsidR="00F40BCA" w:rsidRPr="005F179D" w14:paraId="45E05A96" w14:textId="77777777" w:rsidTr="00F40BCA">
        <w:trPr>
          <w:jc w:val="center"/>
        </w:trPr>
        <w:tc>
          <w:tcPr>
            <w:tcW w:w="0" w:type="auto"/>
          </w:tcPr>
          <w:p w14:paraId="6E8B2666" w14:textId="77777777" w:rsidR="00F40BCA" w:rsidRPr="00D126FE" w:rsidRDefault="00F40BCA" w:rsidP="001B6D30">
            <w:pPr>
              <w:jc w:val="center"/>
            </w:pPr>
            <w:r w:rsidRPr="001515AF">
              <w:t xml:space="preserve">MKM6103 </w:t>
            </w:r>
          </w:p>
        </w:tc>
        <w:tc>
          <w:tcPr>
            <w:tcW w:w="0" w:type="auto"/>
          </w:tcPr>
          <w:p w14:paraId="6B4D02A6" w14:textId="77777777" w:rsidR="00F40BCA" w:rsidRPr="00D126FE" w:rsidRDefault="00F40BCA" w:rsidP="001B6D30">
            <w:pPr>
              <w:jc w:val="center"/>
            </w:pPr>
            <w:r w:rsidRPr="001515AF">
              <w:t>Akıllı Gömülü Sistemler</w:t>
            </w:r>
          </w:p>
        </w:tc>
        <w:tc>
          <w:tcPr>
            <w:tcW w:w="0" w:type="auto"/>
          </w:tcPr>
          <w:p w14:paraId="046B9438" w14:textId="77777777" w:rsidR="00F40BCA" w:rsidRPr="00D126FE" w:rsidRDefault="00F40BCA" w:rsidP="001B6D30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lyas ÖZER</w:t>
            </w:r>
          </w:p>
        </w:tc>
        <w:tc>
          <w:tcPr>
            <w:tcW w:w="0" w:type="auto"/>
          </w:tcPr>
          <w:p w14:paraId="2E21C9D7" w14:textId="77777777" w:rsidR="00F40BCA" w:rsidRPr="00E52871" w:rsidRDefault="00F40BCA" w:rsidP="001B6D30">
            <w:pPr>
              <w:jc w:val="center"/>
            </w:pPr>
            <w:r w:rsidRPr="00E52871">
              <w:t>09:35</w:t>
            </w:r>
          </w:p>
          <w:p w14:paraId="6148F7FF" w14:textId="77777777" w:rsidR="00F40BCA" w:rsidRPr="00E52871" w:rsidRDefault="00F40BCA" w:rsidP="001B6D30">
            <w:pPr>
              <w:jc w:val="center"/>
            </w:pPr>
            <w:r>
              <w:t>12 Şubat 2021</w:t>
            </w:r>
          </w:p>
        </w:tc>
        <w:tc>
          <w:tcPr>
            <w:tcW w:w="0" w:type="auto"/>
          </w:tcPr>
          <w:p w14:paraId="475EE8FF" w14:textId="77777777" w:rsidR="00F40BCA" w:rsidRPr="00E52871" w:rsidRDefault="00F40BCA" w:rsidP="001B6D30">
            <w:pPr>
              <w:jc w:val="center"/>
            </w:pPr>
            <w:r>
              <w:t>12:00</w:t>
            </w:r>
          </w:p>
          <w:p w14:paraId="1F1D660A" w14:textId="77777777" w:rsidR="00F40BCA" w:rsidRPr="00E52871" w:rsidRDefault="00F40BCA" w:rsidP="001B6D30">
            <w:pPr>
              <w:jc w:val="center"/>
            </w:pPr>
            <w:r>
              <w:t>12 Şubat 2021</w:t>
            </w:r>
          </w:p>
        </w:tc>
      </w:tr>
      <w:tr w:rsidR="00F40BCA" w:rsidRPr="005F179D" w14:paraId="79208A4B" w14:textId="77777777" w:rsidTr="00F40BCA">
        <w:trPr>
          <w:jc w:val="center"/>
        </w:trPr>
        <w:tc>
          <w:tcPr>
            <w:tcW w:w="0" w:type="auto"/>
          </w:tcPr>
          <w:p w14:paraId="4AFFF4DF" w14:textId="77777777" w:rsidR="00F40BCA" w:rsidRPr="00D126FE" w:rsidRDefault="00F40BCA" w:rsidP="001B6D30">
            <w:pPr>
              <w:jc w:val="center"/>
            </w:pPr>
            <w:r w:rsidRPr="00EF08A1">
              <w:t xml:space="preserve">MKM6108 </w:t>
            </w:r>
          </w:p>
        </w:tc>
        <w:tc>
          <w:tcPr>
            <w:tcW w:w="0" w:type="auto"/>
          </w:tcPr>
          <w:p w14:paraId="5861FAAF" w14:textId="77777777" w:rsidR="00F40BCA" w:rsidRPr="00D126FE" w:rsidRDefault="00F40BCA" w:rsidP="001B6D30">
            <w:pPr>
              <w:jc w:val="center"/>
            </w:pPr>
            <w:r w:rsidRPr="00EF08A1">
              <w:t xml:space="preserve">Yapay </w:t>
            </w:r>
            <w:proofErr w:type="gramStart"/>
            <w:r w:rsidRPr="00EF08A1">
              <w:t>Zeka</w:t>
            </w:r>
            <w:proofErr w:type="gramEnd"/>
            <w:r w:rsidRPr="00EF08A1">
              <w:t xml:space="preserve"> ve Uzman Sistemler</w:t>
            </w:r>
          </w:p>
        </w:tc>
        <w:tc>
          <w:tcPr>
            <w:tcW w:w="0" w:type="auto"/>
          </w:tcPr>
          <w:p w14:paraId="41DAE616" w14:textId="77777777" w:rsidR="00F40BCA" w:rsidRPr="00D126FE" w:rsidRDefault="00F40BCA" w:rsidP="001B6D30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Bahar MİLANİ</w:t>
            </w:r>
          </w:p>
        </w:tc>
        <w:tc>
          <w:tcPr>
            <w:tcW w:w="0" w:type="auto"/>
          </w:tcPr>
          <w:p w14:paraId="05B9C405" w14:textId="77777777" w:rsidR="00F40BCA" w:rsidRPr="00E52871" w:rsidRDefault="00F40BCA" w:rsidP="001B6D30">
            <w:pPr>
              <w:jc w:val="center"/>
            </w:pPr>
            <w:r w:rsidRPr="00E52871">
              <w:t>15:20</w:t>
            </w:r>
          </w:p>
          <w:p w14:paraId="42A1A81E" w14:textId="77777777" w:rsidR="00F40BCA" w:rsidRPr="00E52871" w:rsidRDefault="00F40BCA" w:rsidP="001B6D30">
            <w:pPr>
              <w:jc w:val="center"/>
            </w:pPr>
            <w:r>
              <w:t>12 Şubat 2021</w:t>
            </w:r>
          </w:p>
        </w:tc>
        <w:tc>
          <w:tcPr>
            <w:tcW w:w="0" w:type="auto"/>
          </w:tcPr>
          <w:p w14:paraId="4EBB587F" w14:textId="77777777" w:rsidR="00F40BCA" w:rsidRPr="00E52871" w:rsidRDefault="00F40BCA" w:rsidP="001B6D30">
            <w:pPr>
              <w:jc w:val="center"/>
            </w:pPr>
            <w:r>
              <w:t>17:45</w:t>
            </w:r>
          </w:p>
          <w:p w14:paraId="043ED290" w14:textId="77777777" w:rsidR="00F40BCA" w:rsidRPr="00E52871" w:rsidRDefault="00F40BCA" w:rsidP="001B6D30">
            <w:pPr>
              <w:jc w:val="center"/>
            </w:pPr>
            <w:r>
              <w:t>12 Şubat 2021</w:t>
            </w:r>
          </w:p>
        </w:tc>
      </w:tr>
    </w:tbl>
    <w:p w14:paraId="279CDE2C" w14:textId="77777777" w:rsidR="00F40BCA" w:rsidRDefault="00F40BCA"/>
    <w:sectPr w:rsidR="00F40BCA" w:rsidSect="00F40BCA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6104A9" w14:textId="77777777" w:rsidR="006A4C28" w:rsidRDefault="006A4C28" w:rsidP="00F40BCA">
      <w:r>
        <w:separator/>
      </w:r>
    </w:p>
  </w:endnote>
  <w:endnote w:type="continuationSeparator" w:id="0">
    <w:p w14:paraId="5B34C4C4" w14:textId="77777777" w:rsidR="006A4C28" w:rsidRDefault="006A4C28" w:rsidP="00F40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4B6A9A" w14:textId="77777777" w:rsidR="006A4C28" w:rsidRDefault="006A4C28" w:rsidP="00F40BCA">
      <w:r>
        <w:separator/>
      </w:r>
    </w:p>
  </w:footnote>
  <w:footnote w:type="continuationSeparator" w:id="0">
    <w:p w14:paraId="199946CC" w14:textId="77777777" w:rsidR="006A4C28" w:rsidRDefault="006A4C28" w:rsidP="00F40BC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jExNLUwMjY0MjdW0lEKTi0uzszPAykwrgUAeS9h+iwAAAA="/>
  </w:docVars>
  <w:rsids>
    <w:rsidRoot w:val="003E1AEF"/>
    <w:rsid w:val="00042925"/>
    <w:rsid w:val="00055F56"/>
    <w:rsid w:val="00057B77"/>
    <w:rsid w:val="00061DF3"/>
    <w:rsid w:val="0009148C"/>
    <w:rsid w:val="000A7197"/>
    <w:rsid w:val="000C781C"/>
    <w:rsid w:val="00114FEC"/>
    <w:rsid w:val="00130FF0"/>
    <w:rsid w:val="001423CE"/>
    <w:rsid w:val="001555D9"/>
    <w:rsid w:val="00163751"/>
    <w:rsid w:val="001C3F11"/>
    <w:rsid w:val="001F6FA6"/>
    <w:rsid w:val="00211171"/>
    <w:rsid w:val="00217AC8"/>
    <w:rsid w:val="002B29C0"/>
    <w:rsid w:val="002E1EA0"/>
    <w:rsid w:val="003765DD"/>
    <w:rsid w:val="003E1AEF"/>
    <w:rsid w:val="00410124"/>
    <w:rsid w:val="004316F7"/>
    <w:rsid w:val="00462AB0"/>
    <w:rsid w:val="00466C86"/>
    <w:rsid w:val="004D1591"/>
    <w:rsid w:val="004D706B"/>
    <w:rsid w:val="005A2536"/>
    <w:rsid w:val="005A7179"/>
    <w:rsid w:val="005F01C4"/>
    <w:rsid w:val="00615E96"/>
    <w:rsid w:val="006634A6"/>
    <w:rsid w:val="00685487"/>
    <w:rsid w:val="006A4C28"/>
    <w:rsid w:val="007068A4"/>
    <w:rsid w:val="00726049"/>
    <w:rsid w:val="00742D79"/>
    <w:rsid w:val="00797590"/>
    <w:rsid w:val="007B6113"/>
    <w:rsid w:val="007F3664"/>
    <w:rsid w:val="00816E96"/>
    <w:rsid w:val="008338E3"/>
    <w:rsid w:val="00864435"/>
    <w:rsid w:val="00987E87"/>
    <w:rsid w:val="00A02065"/>
    <w:rsid w:val="00A31B22"/>
    <w:rsid w:val="00AC281C"/>
    <w:rsid w:val="00AF4E6F"/>
    <w:rsid w:val="00B76552"/>
    <w:rsid w:val="00BD1185"/>
    <w:rsid w:val="00C86BCB"/>
    <w:rsid w:val="00E5570A"/>
    <w:rsid w:val="00E76C0C"/>
    <w:rsid w:val="00F021AA"/>
    <w:rsid w:val="00F17F78"/>
    <w:rsid w:val="00F40BCA"/>
    <w:rsid w:val="00F65BF4"/>
    <w:rsid w:val="00FA1466"/>
    <w:rsid w:val="00FC3D37"/>
    <w:rsid w:val="00FC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ED38C6"/>
  <w15:chartTrackingRefBased/>
  <w15:docId w15:val="{D2B9315C-E38F-494B-AB72-667123AC6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E1AEF"/>
    <w:pPr>
      <w:spacing w:after="160" w:line="259" w:lineRule="auto"/>
      <w:ind w:left="720"/>
      <w:contextualSpacing/>
    </w:pPr>
    <w:rPr>
      <w:sz w:val="22"/>
      <w:szCs w:val="22"/>
    </w:rPr>
  </w:style>
  <w:style w:type="table" w:styleId="TabloKlavuzu">
    <w:name w:val="Table Grid"/>
    <w:basedOn w:val="NormalTablo"/>
    <w:uiPriority w:val="39"/>
    <w:rsid w:val="003E1AE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40BC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40BCA"/>
  </w:style>
  <w:style w:type="paragraph" w:styleId="AltBilgi">
    <w:name w:val="footer"/>
    <w:basedOn w:val="Normal"/>
    <w:link w:val="AltBilgiChar"/>
    <w:uiPriority w:val="99"/>
    <w:unhideWhenUsed/>
    <w:rsid w:val="00F40BC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40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Yesil</dc:creator>
  <cp:keywords/>
  <dc:description/>
  <cp:lastModifiedBy>FATİH YADIGAR</cp:lastModifiedBy>
  <cp:revision>53</cp:revision>
  <cp:lastPrinted>2020-11-13T09:03:00Z</cp:lastPrinted>
  <dcterms:created xsi:type="dcterms:W3CDTF">2020-11-11T09:24:00Z</dcterms:created>
  <dcterms:modified xsi:type="dcterms:W3CDTF">2021-01-12T11:47:00Z</dcterms:modified>
</cp:coreProperties>
</file>